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3295F" w14:textId="77777777" w:rsidR="00355765" w:rsidRPr="00355765" w:rsidRDefault="00355765" w:rsidP="00355765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C08EC2A" w14:textId="4D58BE8E" w:rsidR="00355765" w:rsidRPr="00355765" w:rsidRDefault="00355765" w:rsidP="00355765">
      <w:pPr>
        <w:jc w:val="center"/>
        <w:rPr>
          <w:rFonts w:ascii="Times New Roman" w:hAnsi="Times New Roman" w:cs="Times New Roman"/>
          <w:b/>
          <w:sz w:val="36"/>
          <w:szCs w:val="28"/>
          <w:u w:val="single"/>
        </w:rPr>
      </w:pPr>
      <w:r w:rsidRPr="00355765">
        <w:rPr>
          <w:rFonts w:ascii="Times New Roman" w:hAnsi="Times New Roman" w:cs="Times New Roman"/>
          <w:b/>
          <w:sz w:val="36"/>
          <w:szCs w:val="28"/>
          <w:u w:val="single"/>
        </w:rPr>
        <w:t>Code Test Cases: Complex Circuits</w:t>
      </w:r>
    </w:p>
    <w:p w14:paraId="27D18FBF" w14:textId="77777777" w:rsidR="00355765" w:rsidRPr="00355765" w:rsidRDefault="00355765" w:rsidP="009B13F0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66AE677D" w14:textId="08E3D791" w:rsidR="009B13F0" w:rsidRPr="00355765" w:rsidRDefault="009B13F0" w:rsidP="009B13F0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>Screenshot</w:t>
      </w:r>
      <w:r w:rsidR="000243B6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1</w:t>
      </w:r>
      <w:r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: </w:t>
      </w:r>
      <w:r w:rsidR="000243B6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Test Case </w:t>
      </w:r>
      <w:r w:rsidR="00903459" w:rsidRPr="00355765">
        <w:rPr>
          <w:rFonts w:ascii="Times New Roman" w:hAnsi="Times New Roman" w:cs="Times New Roman"/>
          <w:b/>
          <w:sz w:val="36"/>
          <w:szCs w:val="32"/>
          <w:u w:val="single"/>
        </w:rPr>
        <w:t>1</w:t>
      </w:r>
      <w:r w:rsidR="00DF0E35" w:rsidRPr="00355765">
        <w:rPr>
          <w:rFonts w:ascii="Times New Roman" w:hAnsi="Times New Roman" w:cs="Times New Roman"/>
          <w:b/>
          <w:sz w:val="36"/>
          <w:szCs w:val="32"/>
          <w:u w:val="single"/>
        </w:rPr>
        <w:t xml:space="preserve"> – </w:t>
      </w:r>
      <w:r w:rsidR="00355765" w:rsidRPr="00355765">
        <w:rPr>
          <w:rFonts w:ascii="Times New Roman" w:hAnsi="Times New Roman" w:cs="Times New Roman"/>
          <w:b/>
          <w:sz w:val="36"/>
          <w:szCs w:val="32"/>
          <w:u w:val="single"/>
        </w:rPr>
        <w:t>code from assignment</w:t>
      </w:r>
    </w:p>
    <w:p w14:paraId="62C45357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736CD8">
        <w:rPr>
          <w:noProof/>
        </w:rPr>
        <w:drawing>
          <wp:inline distT="0" distB="0" distL="0" distR="0" wp14:anchorId="41BF9F41" wp14:editId="6F4D5C53">
            <wp:extent cx="5829300" cy="2524991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0835" cy="2586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E23FF" w14:textId="5E358C83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ircuit1 resistance calculated above.</w:t>
      </w:r>
    </w:p>
    <w:p w14:paraId="475C6FEE" w14:textId="4BC15774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5344DC73" w14:textId="0989C209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5576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4E59463" wp14:editId="72018A6B">
            <wp:extent cx="5829300" cy="272860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7223" cy="274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2440" w14:textId="69870D2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ircuit2 resistance calculated above.</w:t>
      </w:r>
    </w:p>
    <w:p w14:paraId="46E4AA7D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3977BCFD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4199F719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ircuit Model: </w:t>
      </w:r>
    </w:p>
    <w:p w14:paraId="4AA954F8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3148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DBC295" wp14:editId="53832BD7">
            <wp:extent cx="6246793" cy="24447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214" cy="25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86E38" w14:textId="0079B86B" w:rsidR="00485232" w:rsidRDefault="00485232" w:rsidP="006C347F">
      <w:pPr>
        <w:rPr>
          <w:rFonts w:ascii="Times New Roman" w:hAnsi="Times New Roman" w:cs="Times New Roman"/>
          <w:sz w:val="28"/>
          <w:szCs w:val="28"/>
        </w:rPr>
      </w:pPr>
    </w:p>
    <w:p w14:paraId="2AAB8C25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6892DC36" w14:textId="4BDAF9BC" w:rsidR="000243B6" w:rsidRPr="009B13F0" w:rsidRDefault="000243B6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>Screenshot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 xml:space="preserve"> 2</w:t>
      </w: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>Test Case 2</w:t>
      </w:r>
      <w:r w:rsidR="00DF0E35">
        <w:rPr>
          <w:rFonts w:ascii="Times New Roman" w:hAnsi="Times New Roman" w:cs="Times New Roman"/>
          <w:b/>
          <w:sz w:val="36"/>
          <w:szCs w:val="32"/>
          <w:u w:val="single"/>
        </w:rPr>
        <w:t xml:space="preserve"> – </w:t>
      </w:r>
      <w:r w:rsidR="00355765">
        <w:rPr>
          <w:rFonts w:ascii="Times New Roman" w:hAnsi="Times New Roman" w:cs="Times New Roman"/>
          <w:b/>
          <w:sz w:val="36"/>
          <w:szCs w:val="32"/>
          <w:u w:val="single"/>
        </w:rPr>
        <w:t>other code example</w:t>
      </w:r>
    </w:p>
    <w:p w14:paraId="273D6964" w14:textId="151E70D3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55765">
        <w:rPr>
          <w:noProof/>
        </w:rPr>
        <w:drawing>
          <wp:inline distT="0" distB="0" distL="0" distR="0" wp14:anchorId="2F37CF51" wp14:editId="2C495A6A">
            <wp:extent cx="5829300" cy="3001068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63025" cy="301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0F10C" w14:textId="788170A8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rial circuit1 (R1 &amp; R2) resistance calculated above.</w:t>
      </w:r>
    </w:p>
    <w:p w14:paraId="112C63C1" w14:textId="77777777" w:rsidR="00355765" w:rsidRPr="00D87D89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6EFBA978" w14:textId="22B3C706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55765">
        <w:rPr>
          <w:noProof/>
        </w:rPr>
        <w:lastRenderedPageBreak/>
        <w:drawing>
          <wp:inline distT="0" distB="0" distL="0" distR="0" wp14:anchorId="34C78F4C" wp14:editId="4A74D0CB">
            <wp:extent cx="5943600" cy="268420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57689" cy="27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14FF0" w14:textId="18CBD19F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allel circuit2 (R3 &amp; R4) resistance calculated above.</w:t>
      </w:r>
    </w:p>
    <w:p w14:paraId="12848108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0056D764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ircuit Model: </w:t>
      </w:r>
    </w:p>
    <w:p w14:paraId="1E91D5BF" w14:textId="77777777" w:rsidR="00355765" w:rsidRPr="00331482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B3470A">
        <w:rPr>
          <w:noProof/>
        </w:rPr>
        <w:drawing>
          <wp:inline distT="0" distB="0" distL="0" distR="0" wp14:anchorId="4C5453C3" wp14:editId="74678933">
            <wp:extent cx="6163859" cy="22923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2883" cy="231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B3FD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647696DA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1443610A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12AB8433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3B94148E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0A183ED0" w14:textId="77777777" w:rsidR="00355765" w:rsidRDefault="0035576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588FB7CE" w14:textId="3AE54F19" w:rsidR="000243B6" w:rsidRDefault="000243B6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>Screenshot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 xml:space="preserve"> 3</w:t>
      </w:r>
      <w:r w:rsidRPr="009B13F0">
        <w:rPr>
          <w:rFonts w:ascii="Times New Roman" w:hAnsi="Times New Roman" w:cs="Times New Roman"/>
          <w:b/>
          <w:sz w:val="36"/>
          <w:szCs w:val="32"/>
          <w:u w:val="single"/>
        </w:rPr>
        <w:t xml:space="preserve">: </w:t>
      </w:r>
      <w:r>
        <w:rPr>
          <w:rFonts w:ascii="Times New Roman" w:hAnsi="Times New Roman" w:cs="Times New Roman"/>
          <w:b/>
          <w:sz w:val="36"/>
          <w:szCs w:val="32"/>
          <w:u w:val="single"/>
        </w:rPr>
        <w:t>Test Case 3</w:t>
      </w:r>
      <w:r w:rsidR="00DF0E35">
        <w:rPr>
          <w:rFonts w:ascii="Times New Roman" w:hAnsi="Times New Roman" w:cs="Times New Roman"/>
          <w:b/>
          <w:sz w:val="36"/>
          <w:szCs w:val="32"/>
          <w:u w:val="single"/>
        </w:rPr>
        <w:t xml:space="preserve"> – </w:t>
      </w:r>
      <w:r w:rsidR="00355765">
        <w:rPr>
          <w:rFonts w:ascii="Times New Roman" w:hAnsi="Times New Roman" w:cs="Times New Roman"/>
          <w:b/>
          <w:sz w:val="36"/>
          <w:szCs w:val="32"/>
          <w:u w:val="single"/>
        </w:rPr>
        <w:t>another code example</w:t>
      </w:r>
    </w:p>
    <w:p w14:paraId="46017484" w14:textId="147CF8A5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55765">
        <w:rPr>
          <w:noProof/>
        </w:rPr>
        <w:drawing>
          <wp:inline distT="0" distB="0" distL="0" distR="0" wp14:anchorId="0BDB0917" wp14:editId="6E6F0A4E">
            <wp:extent cx="5981937" cy="2514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1848" cy="2527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C066" w14:textId="72DBAF06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allel circuit1 (R1 &amp; R5) resistance calculated above.</w:t>
      </w:r>
    </w:p>
    <w:p w14:paraId="62E4D7BA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0034F023" w14:textId="2CBE7D13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355765">
        <w:rPr>
          <w:noProof/>
        </w:rPr>
        <w:drawing>
          <wp:inline distT="0" distB="0" distL="0" distR="0" wp14:anchorId="47055136" wp14:editId="594490F0">
            <wp:extent cx="5943600" cy="2547257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1216" cy="2559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21F8" w14:textId="1B53A488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allel circuit2 (R2 &amp; R34) resistance calculated above.</w:t>
      </w:r>
    </w:p>
    <w:p w14:paraId="693CE3DC" w14:textId="7C5D69CB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</w:p>
    <w:p w14:paraId="26B07BE5" w14:textId="5B8DD070" w:rsidR="00235D26" w:rsidRDefault="00235D26" w:rsidP="00355765">
      <w:pPr>
        <w:rPr>
          <w:rFonts w:ascii="Times New Roman" w:hAnsi="Times New Roman" w:cs="Times New Roman"/>
          <w:sz w:val="28"/>
          <w:szCs w:val="28"/>
        </w:rPr>
      </w:pPr>
    </w:p>
    <w:p w14:paraId="6A824721" w14:textId="22EFB327" w:rsidR="00235D26" w:rsidRDefault="00235D26" w:rsidP="00355765">
      <w:pPr>
        <w:rPr>
          <w:rFonts w:ascii="Times New Roman" w:hAnsi="Times New Roman" w:cs="Times New Roman"/>
          <w:sz w:val="28"/>
          <w:szCs w:val="28"/>
        </w:rPr>
      </w:pPr>
    </w:p>
    <w:p w14:paraId="60B8A3CD" w14:textId="77777777" w:rsidR="00235D26" w:rsidRDefault="00235D26" w:rsidP="00355765">
      <w:pPr>
        <w:rPr>
          <w:rFonts w:ascii="Times New Roman" w:hAnsi="Times New Roman" w:cs="Times New Roman"/>
          <w:sz w:val="28"/>
          <w:szCs w:val="28"/>
        </w:rPr>
      </w:pPr>
    </w:p>
    <w:p w14:paraId="5FFE630D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ircuit Model:</w:t>
      </w:r>
    </w:p>
    <w:p w14:paraId="3D2AC91B" w14:textId="77777777" w:rsidR="00355765" w:rsidRDefault="00355765" w:rsidP="00355765">
      <w:pPr>
        <w:rPr>
          <w:rFonts w:ascii="Times New Roman" w:hAnsi="Times New Roman" w:cs="Times New Roman"/>
          <w:sz w:val="28"/>
          <w:szCs w:val="28"/>
        </w:rPr>
      </w:pPr>
      <w:r w:rsidRPr="00BE400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F001865" wp14:editId="7B30EC02">
            <wp:extent cx="6005915" cy="3086100"/>
            <wp:effectExtent l="0" t="0" r="0" b="0"/>
            <wp:docPr id="10" name="Picture 10" descr="Image result for examples of series and parallel circu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examples of series and parallel circuit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4946" cy="3121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5BA4D" w14:textId="1956CE0C" w:rsidR="00DF0E35" w:rsidRDefault="00DF0E35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322B4F18" w14:textId="77777777" w:rsidR="00485232" w:rsidRDefault="00485232" w:rsidP="000243B6">
      <w:pPr>
        <w:rPr>
          <w:rFonts w:ascii="Times New Roman" w:hAnsi="Times New Roman" w:cs="Times New Roman"/>
          <w:b/>
          <w:sz w:val="36"/>
          <w:szCs w:val="32"/>
          <w:u w:val="single"/>
        </w:rPr>
      </w:pPr>
    </w:p>
    <w:p w14:paraId="07C4C81C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0C3C01CC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0F06EE3E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32916DEA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7A584BC3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72450777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6C3EA2D5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391E9080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111EE910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4A76AD51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52D04728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0032A279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6EC038B6" w14:textId="77777777" w:rsidR="00235D26" w:rsidRDefault="00235D26" w:rsidP="00DA54C0">
      <w:pPr>
        <w:rPr>
          <w:rFonts w:ascii="Times New Roman" w:hAnsi="Times New Roman" w:cs="Times New Roman"/>
          <w:b/>
          <w:sz w:val="28"/>
          <w:szCs w:val="28"/>
        </w:rPr>
      </w:pPr>
    </w:p>
    <w:p w14:paraId="061774DE" w14:textId="318FA52B" w:rsidR="00DA54C0" w:rsidRPr="00765750" w:rsidRDefault="00DA54C0" w:rsidP="00DA54C0">
      <w:pPr>
        <w:rPr>
          <w:rFonts w:ascii="Times New Roman" w:hAnsi="Times New Roman" w:cs="Times New Roman"/>
          <w:b/>
          <w:sz w:val="28"/>
          <w:szCs w:val="28"/>
        </w:rPr>
      </w:pPr>
      <w:r w:rsidRPr="00765750">
        <w:rPr>
          <w:rFonts w:ascii="Times New Roman" w:hAnsi="Times New Roman" w:cs="Times New Roman"/>
          <w:b/>
          <w:sz w:val="28"/>
          <w:szCs w:val="28"/>
        </w:rPr>
        <w:t>Resistance Calculations:</w:t>
      </w:r>
    </w:p>
    <w:p w14:paraId="4CEB2796" w14:textId="77777777" w:rsidR="00DA54C0" w:rsidRPr="00765750" w:rsidRDefault="00DA54C0" w:rsidP="00DA54C0">
      <w:pPr>
        <w:rPr>
          <w:rFonts w:ascii="Times New Roman" w:hAnsi="Times New Roman" w:cs="Times New Roman"/>
          <w:sz w:val="28"/>
          <w:szCs w:val="28"/>
          <w:u w:val="single"/>
        </w:rPr>
      </w:pPr>
      <w:r w:rsidRPr="00765750">
        <w:rPr>
          <w:rFonts w:ascii="Times New Roman" w:hAnsi="Times New Roman" w:cs="Times New Roman"/>
          <w:sz w:val="28"/>
          <w:szCs w:val="28"/>
          <w:u w:val="single"/>
        </w:rPr>
        <w:t>Serial Resistance – test case 1 example</w:t>
      </w:r>
    </w:p>
    <w:p w14:paraId="745A9582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6D4973">
        <w:rPr>
          <w:rFonts w:ascii="Times New Roman" w:hAnsi="Times New Roman" w:cs="Times New Roman"/>
          <w:sz w:val="28"/>
          <w:szCs w:val="28"/>
        </w:rPr>
        <w:t>Rtotal = R1 + R2 +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D4973">
        <w:rPr>
          <w:rFonts w:ascii="Times New Roman" w:hAnsi="Times New Roman" w:cs="Times New Roman"/>
          <w:sz w:val="28"/>
          <w:szCs w:val="28"/>
        </w:rPr>
        <w:t>R3 and so on.</w:t>
      </w:r>
      <w:r w:rsidRPr="006D497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65669B" wp14:editId="611E07C5">
            <wp:extent cx="5715000" cy="790575"/>
            <wp:effectExtent l="0" t="0" r="0" b="0"/>
            <wp:docPr id="9" name="Picture 9" descr="resistors_in_series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istors_in_series_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68B45" w14:textId="77777777" w:rsidR="00DA54C0" w:rsidRPr="004D00E8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sz w:val="28"/>
          <w:szCs w:val="28"/>
        </w:rPr>
        <w:t>Rtotal = R1 + R2 + R3</w:t>
      </w:r>
    </w:p>
    <w:p w14:paraId="2BB9B766" w14:textId="77777777" w:rsidR="00DA54C0" w:rsidRPr="004D00E8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sz w:val="28"/>
          <w:szCs w:val="28"/>
        </w:rPr>
        <w:t xml:space="preserve">= </w:t>
      </w:r>
      <w:r>
        <w:rPr>
          <w:rFonts w:ascii="Times New Roman" w:hAnsi="Times New Roman" w:cs="Times New Roman"/>
          <w:sz w:val="28"/>
          <w:szCs w:val="28"/>
        </w:rPr>
        <w:t>100</w:t>
      </w:r>
      <w:r w:rsidRPr="004D00E8">
        <w:rPr>
          <w:rFonts w:ascii="Times New Roman" w:hAnsi="Times New Roman" w:cs="Times New Roman"/>
          <w:sz w:val="28"/>
          <w:szCs w:val="28"/>
        </w:rPr>
        <w:t xml:space="preserve"> + </w:t>
      </w:r>
      <w:r>
        <w:rPr>
          <w:rFonts w:ascii="Times New Roman" w:hAnsi="Times New Roman" w:cs="Times New Roman"/>
          <w:sz w:val="28"/>
          <w:szCs w:val="28"/>
        </w:rPr>
        <w:t>100</w:t>
      </w:r>
      <w:r w:rsidRPr="004D00E8">
        <w:rPr>
          <w:rFonts w:ascii="Times New Roman" w:hAnsi="Times New Roman" w:cs="Times New Roman"/>
          <w:sz w:val="28"/>
          <w:szCs w:val="28"/>
        </w:rPr>
        <w:t xml:space="preserve"> + </w:t>
      </w:r>
      <w:r>
        <w:rPr>
          <w:rFonts w:ascii="Times New Roman" w:hAnsi="Times New Roman" w:cs="Times New Roman"/>
          <w:sz w:val="28"/>
          <w:szCs w:val="28"/>
        </w:rPr>
        <w:t>200</w:t>
      </w:r>
      <w:r w:rsidRPr="004D00E8">
        <w:rPr>
          <w:rFonts w:ascii="Times New Roman" w:hAnsi="Times New Roman" w:cs="Times New Roman"/>
          <w:sz w:val="28"/>
          <w:szCs w:val="28"/>
        </w:rPr>
        <w:t xml:space="preserve"> Ohms</w:t>
      </w:r>
    </w:p>
    <w:p w14:paraId="0EBD9C06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sz w:val="28"/>
          <w:szCs w:val="28"/>
        </w:rPr>
        <w:t xml:space="preserve">= </w:t>
      </w:r>
      <w:r>
        <w:rPr>
          <w:rFonts w:ascii="Times New Roman" w:hAnsi="Times New Roman" w:cs="Times New Roman"/>
          <w:sz w:val="28"/>
          <w:szCs w:val="28"/>
        </w:rPr>
        <w:t>400</w:t>
      </w:r>
      <w:r w:rsidRPr="004D00E8">
        <w:rPr>
          <w:rFonts w:ascii="Times New Roman" w:hAnsi="Times New Roman" w:cs="Times New Roman"/>
          <w:sz w:val="28"/>
          <w:szCs w:val="28"/>
        </w:rPr>
        <w:t xml:space="preserve"> Ohms</w:t>
      </w:r>
    </w:p>
    <w:p w14:paraId="1B174F19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</w:p>
    <w:p w14:paraId="68423F68" w14:textId="77777777" w:rsidR="00DA54C0" w:rsidRPr="00765750" w:rsidRDefault="00DA54C0" w:rsidP="00DA54C0">
      <w:pPr>
        <w:rPr>
          <w:rFonts w:ascii="Times New Roman" w:hAnsi="Times New Roman" w:cs="Times New Roman"/>
          <w:sz w:val="28"/>
          <w:szCs w:val="28"/>
          <w:u w:val="single"/>
        </w:rPr>
      </w:pPr>
      <w:r w:rsidRPr="00765750">
        <w:rPr>
          <w:rFonts w:ascii="Times New Roman" w:hAnsi="Times New Roman" w:cs="Times New Roman"/>
          <w:sz w:val="28"/>
          <w:szCs w:val="28"/>
          <w:u w:val="single"/>
        </w:rPr>
        <w:t>Parallel Resistance – test case 1 example</w:t>
      </w:r>
    </w:p>
    <w:p w14:paraId="50876401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1D0B00" wp14:editId="6D3BD132">
            <wp:extent cx="2495550" cy="619125"/>
            <wp:effectExtent l="0" t="0" r="0" b="9525"/>
            <wp:docPr id="15" name="Picture 15" descr="resistors_in_series_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esistors_in_series_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4516D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D54EF8" wp14:editId="544357D5">
            <wp:extent cx="3810000" cy="1209675"/>
            <wp:effectExtent l="0" t="0" r="0" b="9525"/>
            <wp:docPr id="16" name="Picture 16" descr="resistors_in_series_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esistors_in_series_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4C559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 w:rsidRPr="004D00E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8D7B1E" wp14:editId="6CB90796">
            <wp:extent cx="4314825" cy="1552575"/>
            <wp:effectExtent l="0" t="0" r="9525" b="9525"/>
            <wp:docPr id="17" name="Picture 17" descr="resistors_in_series_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sistors_in_series_13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00" b="41367"/>
                    <a:stretch/>
                  </pic:blipFill>
                  <pic:spPr bwMode="auto">
                    <a:xfrm>
                      <a:off x="0" y="0"/>
                      <a:ext cx="43148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3BFD3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= 1/100 + 1/100 + 1/200 = 0.01 + 0.01 + 0.005 + 0.025 Ohms</w:t>
      </w:r>
    </w:p>
    <w:p w14:paraId="5E32C8FC" w14:textId="77777777" w:rsidR="00DA54C0" w:rsidRDefault="00DA54C0" w:rsidP="00DA54C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total = 1/0.025 = 40 Ohms</w:t>
      </w:r>
    </w:p>
    <w:p w14:paraId="5D554263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</w:p>
    <w:p w14:paraId="2AE0BDD0" w14:textId="77777777" w:rsidR="00DA54C0" w:rsidRPr="00765750" w:rsidRDefault="00DA54C0" w:rsidP="00DA54C0">
      <w:pPr>
        <w:rPr>
          <w:rFonts w:ascii="Times New Roman" w:hAnsi="Times New Roman" w:cs="Times New Roman"/>
          <w:b/>
          <w:sz w:val="28"/>
          <w:szCs w:val="28"/>
        </w:rPr>
      </w:pPr>
      <w:r w:rsidRPr="00765750">
        <w:rPr>
          <w:rFonts w:ascii="Times New Roman" w:hAnsi="Times New Roman" w:cs="Times New Roman"/>
          <w:b/>
          <w:sz w:val="28"/>
          <w:szCs w:val="28"/>
        </w:rPr>
        <w:t>Both Serial and Parallel:</w:t>
      </w:r>
    </w:p>
    <w:p w14:paraId="0ADE92FB" w14:textId="77777777" w:rsidR="00DA54C0" w:rsidRPr="00765750" w:rsidRDefault="00DA54C0" w:rsidP="00DA54C0">
      <w:pPr>
        <w:rPr>
          <w:rFonts w:ascii="Times New Roman" w:hAnsi="Times New Roman" w:cs="Times New Roman"/>
          <w:sz w:val="28"/>
          <w:szCs w:val="28"/>
          <w:u w:val="single"/>
        </w:rPr>
      </w:pPr>
      <w:r w:rsidRPr="00765750">
        <w:rPr>
          <w:rFonts w:ascii="Times New Roman" w:hAnsi="Times New Roman" w:cs="Times New Roman"/>
          <w:sz w:val="28"/>
          <w:szCs w:val="28"/>
          <w:u w:val="single"/>
        </w:rPr>
        <w:t>Combined Resistance – test case 1 example</w:t>
      </w:r>
    </w:p>
    <w:p w14:paraId="17B9666D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arallel is 100 Ohms</w:t>
      </w:r>
    </w:p>
    <w:p w14:paraId="3E9B22C3" w14:textId="77777777" w:rsidR="00DA54C0" w:rsidRDefault="00DA54C0" w:rsidP="00DA54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erial is 100 and 200 Ohms</w:t>
      </w:r>
    </w:p>
    <w:p w14:paraId="60917166" w14:textId="77777777" w:rsidR="00DA54C0" w:rsidRDefault="00DA54C0" w:rsidP="00DA54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CA726D">
        <w:rPr>
          <w:rFonts w:ascii="Times New Roman" w:hAnsi="Times New Roman" w:cs="Times New Roman"/>
          <w:sz w:val="28"/>
          <w:szCs w:val="28"/>
        </w:rPr>
        <w:t xml:space="preserve">1/100 + 100 + 200 = 1/100 + 1/300 </w:t>
      </w:r>
    </w:p>
    <w:p w14:paraId="46B838BC" w14:textId="77777777" w:rsidR="00DA54C0" w:rsidRDefault="00DA54C0" w:rsidP="00E70ED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D68B7">
        <w:rPr>
          <w:rFonts w:ascii="Times New Roman" w:hAnsi="Times New Roman" w:cs="Times New Roman"/>
          <w:sz w:val="28"/>
          <w:szCs w:val="28"/>
        </w:rPr>
        <w:t xml:space="preserve">0.01 + 0.0033 =  1/0.0130 </w:t>
      </w:r>
      <w:r w:rsidRPr="008D68B7">
        <w:rPr>
          <w:rFonts w:ascii="Arial" w:hAnsi="Arial" w:cs="Arial"/>
          <w:color w:val="222222"/>
          <w:shd w:val="clear" w:color="auto" w:fill="FFFFFF"/>
        </w:rPr>
        <w:t>≈</w:t>
      </w:r>
      <w:r w:rsidRPr="008D68B7">
        <w:rPr>
          <w:rFonts w:ascii="Times New Roman" w:hAnsi="Times New Roman" w:cs="Times New Roman"/>
          <w:sz w:val="28"/>
          <w:szCs w:val="28"/>
        </w:rPr>
        <w:t xml:space="preserve"> 75 Ohms</w:t>
      </w:r>
      <w:bookmarkStart w:id="0" w:name="_GoBack"/>
      <w:bookmarkEnd w:id="0"/>
    </w:p>
    <w:sectPr w:rsidR="00DA54C0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0D005" w14:textId="77777777" w:rsidR="00950CB2" w:rsidRDefault="00950CB2" w:rsidP="006D1A84">
      <w:pPr>
        <w:spacing w:after="0" w:line="240" w:lineRule="auto"/>
      </w:pPr>
      <w:r>
        <w:separator/>
      </w:r>
    </w:p>
  </w:endnote>
  <w:endnote w:type="continuationSeparator" w:id="0">
    <w:p w14:paraId="64BFBE58" w14:textId="77777777" w:rsidR="00950CB2" w:rsidRDefault="00950CB2" w:rsidP="006D1A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altName w:val="Franklin 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B0FDE" w14:textId="77777777" w:rsidR="00950CB2" w:rsidRDefault="00950CB2" w:rsidP="006D1A84">
      <w:pPr>
        <w:spacing w:after="0" w:line="240" w:lineRule="auto"/>
      </w:pPr>
      <w:r>
        <w:separator/>
      </w:r>
    </w:p>
  </w:footnote>
  <w:footnote w:type="continuationSeparator" w:id="0">
    <w:p w14:paraId="61CEA9EE" w14:textId="77777777" w:rsidR="00950CB2" w:rsidRDefault="00950CB2" w:rsidP="006D1A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D453B4" w14:textId="1C01C413" w:rsidR="006D1A84" w:rsidRPr="00112D63" w:rsidRDefault="008D68B7">
    <w:pPr>
      <w:pStyle w:val="Head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nsellars98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center" w:leader="none"/>
    </w:r>
    <w:r>
      <w:rPr>
        <w:rFonts w:ascii="Times New Roman" w:hAnsi="Times New Roman" w:cs="Times New Roman"/>
        <w:sz w:val="32"/>
        <w:szCs w:val="32"/>
      </w:rPr>
      <w:t>Java</w:t>
    </w:r>
    <w:r w:rsidR="006D1A84" w:rsidRPr="00112D63">
      <w:rPr>
        <w:rFonts w:ascii="Times New Roman" w:hAnsi="Times New Roman" w:cs="Times New Roman"/>
        <w:sz w:val="32"/>
        <w:szCs w:val="32"/>
      </w:rPr>
      <w:ptab w:relativeTo="margin" w:alignment="right" w:leader="none"/>
    </w:r>
    <w:r>
      <w:rPr>
        <w:rFonts w:ascii="Times New Roman" w:hAnsi="Times New Roman" w:cs="Times New Roman"/>
        <w:sz w:val="32"/>
        <w:szCs w:val="32"/>
      </w:rPr>
      <w:t>Classes/Inherit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564D28C"/>
    <w:multiLevelType w:val="hybridMultilevel"/>
    <w:tmpl w:val="AC5B6E9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086B63"/>
    <w:multiLevelType w:val="multilevel"/>
    <w:tmpl w:val="118A5B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4C338E"/>
    <w:multiLevelType w:val="hybridMultilevel"/>
    <w:tmpl w:val="B7B4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22B5"/>
    <w:multiLevelType w:val="hybridMultilevel"/>
    <w:tmpl w:val="5D2A847E"/>
    <w:lvl w:ilvl="0" w:tplc="FFFFFFFF">
      <w:start w:val="1"/>
      <w:numFmt w:val="bullet"/>
      <w:lvlText w:val="•"/>
      <w:lvlJc w:val="left"/>
      <w:pPr>
        <w:ind w:left="792" w:hanging="360"/>
      </w:p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" w15:restartNumberingAfterBreak="0">
    <w:nsid w:val="28405756"/>
    <w:multiLevelType w:val="multilevel"/>
    <w:tmpl w:val="819016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6939B5"/>
    <w:multiLevelType w:val="hybridMultilevel"/>
    <w:tmpl w:val="4ADEB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5416F"/>
    <w:multiLevelType w:val="hybridMultilevel"/>
    <w:tmpl w:val="A60CA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jexNDY3MDG3NDJT0lEKTi0uzszPAykwtKgFAJ6zrUgtAAAA"/>
  </w:docVars>
  <w:rsids>
    <w:rsidRoot w:val="009811F1"/>
    <w:rsid w:val="00013807"/>
    <w:rsid w:val="0001618D"/>
    <w:rsid w:val="000243B6"/>
    <w:rsid w:val="00057B9F"/>
    <w:rsid w:val="00083465"/>
    <w:rsid w:val="000A6B49"/>
    <w:rsid w:val="000D1284"/>
    <w:rsid w:val="000E5F32"/>
    <w:rsid w:val="000E7C5E"/>
    <w:rsid w:val="000F6F31"/>
    <w:rsid w:val="001006F4"/>
    <w:rsid w:val="00100F59"/>
    <w:rsid w:val="00112D63"/>
    <w:rsid w:val="00114070"/>
    <w:rsid w:val="0011611C"/>
    <w:rsid w:val="001274A4"/>
    <w:rsid w:val="00165B43"/>
    <w:rsid w:val="00176090"/>
    <w:rsid w:val="001B18C0"/>
    <w:rsid w:val="001D3D12"/>
    <w:rsid w:val="001E3969"/>
    <w:rsid w:val="001F1484"/>
    <w:rsid w:val="002200A2"/>
    <w:rsid w:val="00235D26"/>
    <w:rsid w:val="00264BF9"/>
    <w:rsid w:val="002A4550"/>
    <w:rsid w:val="002A7494"/>
    <w:rsid w:val="002F0C99"/>
    <w:rsid w:val="00351BFD"/>
    <w:rsid w:val="00355765"/>
    <w:rsid w:val="00356C0F"/>
    <w:rsid w:val="00366FA7"/>
    <w:rsid w:val="00370989"/>
    <w:rsid w:val="0039509D"/>
    <w:rsid w:val="00413366"/>
    <w:rsid w:val="00443176"/>
    <w:rsid w:val="00485232"/>
    <w:rsid w:val="004B220E"/>
    <w:rsid w:val="00513E24"/>
    <w:rsid w:val="00547DA7"/>
    <w:rsid w:val="00554DA7"/>
    <w:rsid w:val="00556B1F"/>
    <w:rsid w:val="00562C58"/>
    <w:rsid w:val="0058042A"/>
    <w:rsid w:val="00582D7D"/>
    <w:rsid w:val="00592D98"/>
    <w:rsid w:val="00596F6B"/>
    <w:rsid w:val="005B3A79"/>
    <w:rsid w:val="005C3251"/>
    <w:rsid w:val="005E16FB"/>
    <w:rsid w:val="005F74B7"/>
    <w:rsid w:val="00622118"/>
    <w:rsid w:val="0066662C"/>
    <w:rsid w:val="0067116F"/>
    <w:rsid w:val="00675CEA"/>
    <w:rsid w:val="00691AAE"/>
    <w:rsid w:val="006A1AA4"/>
    <w:rsid w:val="006A493B"/>
    <w:rsid w:val="006C347F"/>
    <w:rsid w:val="006D1A84"/>
    <w:rsid w:val="006E432E"/>
    <w:rsid w:val="0071754B"/>
    <w:rsid w:val="007C2225"/>
    <w:rsid w:val="00837A0C"/>
    <w:rsid w:val="00842C18"/>
    <w:rsid w:val="0084667E"/>
    <w:rsid w:val="00863A1A"/>
    <w:rsid w:val="008820BD"/>
    <w:rsid w:val="00897007"/>
    <w:rsid w:val="008C2114"/>
    <w:rsid w:val="008D68B7"/>
    <w:rsid w:val="00903459"/>
    <w:rsid w:val="00914064"/>
    <w:rsid w:val="00950CB2"/>
    <w:rsid w:val="009718C3"/>
    <w:rsid w:val="009811F1"/>
    <w:rsid w:val="009A3E98"/>
    <w:rsid w:val="009B13F0"/>
    <w:rsid w:val="009C0D63"/>
    <w:rsid w:val="009C7011"/>
    <w:rsid w:val="009D56E8"/>
    <w:rsid w:val="00A0098F"/>
    <w:rsid w:val="00A0194E"/>
    <w:rsid w:val="00A50B77"/>
    <w:rsid w:val="00A83EB4"/>
    <w:rsid w:val="00AA61D4"/>
    <w:rsid w:val="00AF19E0"/>
    <w:rsid w:val="00B00A18"/>
    <w:rsid w:val="00B17C7E"/>
    <w:rsid w:val="00B3660F"/>
    <w:rsid w:val="00B90765"/>
    <w:rsid w:val="00BA2362"/>
    <w:rsid w:val="00BE3735"/>
    <w:rsid w:val="00BE543E"/>
    <w:rsid w:val="00BF14B3"/>
    <w:rsid w:val="00C12242"/>
    <w:rsid w:val="00C56D1C"/>
    <w:rsid w:val="00C82E99"/>
    <w:rsid w:val="00CD69DD"/>
    <w:rsid w:val="00CE0952"/>
    <w:rsid w:val="00CE7FF6"/>
    <w:rsid w:val="00D00C5F"/>
    <w:rsid w:val="00D0507D"/>
    <w:rsid w:val="00D12D4A"/>
    <w:rsid w:val="00D41E85"/>
    <w:rsid w:val="00D65919"/>
    <w:rsid w:val="00D85E1A"/>
    <w:rsid w:val="00DA54C0"/>
    <w:rsid w:val="00DD67B1"/>
    <w:rsid w:val="00DF0E35"/>
    <w:rsid w:val="00DF77F7"/>
    <w:rsid w:val="00E61555"/>
    <w:rsid w:val="00E8232D"/>
    <w:rsid w:val="00EA19C9"/>
    <w:rsid w:val="00EB2C91"/>
    <w:rsid w:val="00EC7910"/>
    <w:rsid w:val="00ED722B"/>
    <w:rsid w:val="00ED73EA"/>
    <w:rsid w:val="00F24A1D"/>
    <w:rsid w:val="00F476E4"/>
    <w:rsid w:val="00F6060B"/>
    <w:rsid w:val="00F61724"/>
    <w:rsid w:val="00FA4C10"/>
    <w:rsid w:val="00FA67E0"/>
    <w:rsid w:val="00FC35C0"/>
    <w:rsid w:val="00FD5EBA"/>
    <w:rsid w:val="00FF493A"/>
    <w:rsid w:val="00FF6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4D3E4"/>
  <w15:chartTrackingRefBased/>
  <w15:docId w15:val="{988B8B9A-A3BA-4C75-B5A5-FA87B46CF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32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A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A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A84"/>
  </w:style>
  <w:style w:type="paragraph" w:styleId="Footer">
    <w:name w:val="footer"/>
    <w:basedOn w:val="Normal"/>
    <w:link w:val="FooterChar"/>
    <w:uiPriority w:val="99"/>
    <w:unhideWhenUsed/>
    <w:rsid w:val="006D1A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A84"/>
  </w:style>
  <w:style w:type="paragraph" w:styleId="ListParagraph">
    <w:name w:val="List Paragraph"/>
    <w:basedOn w:val="Normal"/>
    <w:uiPriority w:val="34"/>
    <w:qFormat/>
    <w:rsid w:val="006E432E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E43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9B13F0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B220E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148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148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0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0869AA-41C7-4511-A394-4C1F0CDFC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ars</dc:creator>
  <cp:keywords/>
  <dc:description/>
  <cp:lastModifiedBy>Nathan Sellars</cp:lastModifiedBy>
  <cp:revision>2</cp:revision>
  <dcterms:created xsi:type="dcterms:W3CDTF">2020-10-27T17:50:00Z</dcterms:created>
  <dcterms:modified xsi:type="dcterms:W3CDTF">2020-10-27T17:50:00Z</dcterms:modified>
</cp:coreProperties>
</file>